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00601" w14:textId="08B09EDE" w:rsidR="003242CF" w:rsidRDefault="00CD3BF8" w:rsidP="000C1FAA">
      <w:pPr>
        <w:pStyle w:val="Heading1"/>
      </w:pPr>
      <w:r>
        <w:t>Th</w:t>
      </w:r>
      <w:r w:rsidR="00D034B0">
        <w:t>is project aim</w:t>
      </w:r>
      <w:r>
        <w:t xml:space="preserve">s to discover </w:t>
      </w:r>
      <w:r w:rsidR="00A46DDB">
        <w:t xml:space="preserve">how </w:t>
      </w:r>
      <w:r>
        <w:t xml:space="preserve">social </w:t>
      </w:r>
      <w:r w:rsidR="00D034B0">
        <w:t xml:space="preserve">and </w:t>
      </w:r>
      <w:r>
        <w:t>economic factors impact innovation</w:t>
      </w:r>
      <w:r w:rsidR="003242CF">
        <w:t xml:space="preserve"> in America.</w:t>
      </w:r>
    </w:p>
    <w:p w14:paraId="0CF7C465" w14:textId="06804F6A" w:rsidR="00D034B0" w:rsidRDefault="00D034B0" w:rsidP="00D034B0">
      <w:r>
        <w:t xml:space="preserve">The dataset is from </w:t>
      </w:r>
      <w:hyperlink r:id="rId5" w:history="1">
        <w:r w:rsidRPr="00530804">
          <w:rPr>
            <w:rStyle w:val="Hyperlink"/>
          </w:rPr>
          <w:t>https://opportunityinsights.org/data/</w:t>
        </w:r>
      </w:hyperlink>
      <w:r>
        <w:t xml:space="preserve">. Specifically, our team has used the below two datasets: </w:t>
      </w:r>
    </w:p>
    <w:p w14:paraId="2C535A18" w14:textId="6A5B3F71" w:rsidR="00D034B0" w:rsidRPr="000C1FAA" w:rsidRDefault="00D034B0" w:rsidP="000C1FAA">
      <w:pPr>
        <w:pStyle w:val="ListParagraph"/>
        <w:numPr>
          <w:ilvl w:val="0"/>
          <w:numId w:val="5"/>
        </w:numPr>
      </w:pPr>
      <w:r w:rsidRPr="00D034B0">
        <w:t>Inventors in America: Commuting Zone Innovation Rates by Childhood Commuting Zone, Gender, and Parent Income</w:t>
      </w:r>
    </w:p>
    <w:p w14:paraId="7AAEFC15" w14:textId="51B70D3F" w:rsidR="000C1FAA" w:rsidRDefault="00D034B0" w:rsidP="000C1FAA">
      <w:pPr>
        <w:pStyle w:val="ListParagraph"/>
        <w:numPr>
          <w:ilvl w:val="0"/>
          <w:numId w:val="5"/>
        </w:numPr>
      </w:pPr>
      <w:r w:rsidRPr="00D034B0">
        <w:rPr>
          <w:rFonts w:ascii="Source Sans Pro" w:hAnsi="Source Sans Pro"/>
          <w:color w:val="000000"/>
          <w:shd w:val="clear" w:color="auto" w:fill="FFFFFF"/>
        </w:rPr>
        <w:t>Careers of Inventors: Innovation Rates by Current State, Gender, Year of Birth, and Age</w:t>
      </w:r>
    </w:p>
    <w:p w14:paraId="18621C41" w14:textId="475FCE86" w:rsidR="000C1FAA" w:rsidRDefault="000C1FAA" w:rsidP="000C1FAA">
      <w:pPr>
        <w:pStyle w:val="Heading1"/>
      </w:pPr>
      <w:r>
        <w:t>The rationale for our design</w:t>
      </w:r>
    </w:p>
    <w:p w14:paraId="51DD8104" w14:textId="2B56E190" w:rsidR="00DB3F48" w:rsidRPr="00DB3F48" w:rsidRDefault="00DB3F48" w:rsidP="00DB3F48">
      <w:r>
        <w:t>Raising an exciting and relevant question by reviewing the dataset; then discovering insights using the "peel an onion" method.</w:t>
      </w:r>
    </w:p>
    <w:p w14:paraId="47DA9B52" w14:textId="6F4EEE16" w:rsidR="000C1FAA" w:rsidRPr="000C1FAA" w:rsidRDefault="000C1FAA" w:rsidP="000C1FAA">
      <w:pPr>
        <w:pStyle w:val="Heading3"/>
      </w:pPr>
      <w:r>
        <w:t>Part1. The relationship between commuting zone(state) and innovation</w:t>
      </w:r>
    </w:p>
    <w:p w14:paraId="7D830211" w14:textId="288D59B6" w:rsidR="000C1FAA" w:rsidRDefault="000C1FAA" w:rsidP="000C1FAA">
      <w:r>
        <w:t>We use a bar chart to list states on the x-axis and the mean of num_grants on the y-axis (descending order). This design can help audiences easily spot which state(s) has the highest average of num_grants. At first</w:t>
      </w:r>
      <w:r w:rsidR="00DB3F48">
        <w:t>,</w:t>
      </w:r>
      <w:r>
        <w:t xml:space="preserve"> us</w:t>
      </w:r>
      <w:r w:rsidR="00DB3F48">
        <w:t>ing</w:t>
      </w:r>
      <w:r>
        <w:t xml:space="preserve"> the scatter plot, the bar chart is more straightforward when there are many unique values on the x-axis.   Based on a similar reason, the bar chart is used for comparing the average inventor rate by state and commuting zones. </w:t>
      </w:r>
    </w:p>
    <w:p w14:paraId="7E368F38" w14:textId="77777777" w:rsidR="000C1FAA" w:rsidRDefault="000C1FAA" w:rsidP="000C1FAA">
      <w:pPr>
        <w:pStyle w:val="Heading3"/>
      </w:pPr>
      <w:r>
        <w:t>Part2. The relationship between the year of born and innovation</w:t>
      </w:r>
    </w:p>
    <w:p w14:paraId="0258581F" w14:textId="7C004EF0" w:rsidR="000C1FAA" w:rsidRDefault="000C1FAA" w:rsidP="000C1FAA">
      <w:r>
        <w:t xml:space="preserve">I use multiple line charts to show the relationship between birth year and the average number of patents granted per individual. By adding age as the color category, this chart shows that 1963 is the year of birth with the most average number of grants, and inventors aged 40 are the most productive. Initially, I chose points instead of the line, but it isn't easy to find insights from many points. </w:t>
      </w:r>
    </w:p>
    <w:p w14:paraId="32E14107" w14:textId="06887C7E" w:rsidR="005F6119" w:rsidRDefault="005F6119" w:rsidP="000C1FAA"/>
    <w:p w14:paraId="3D1CA42C" w14:textId="0ED300E2" w:rsidR="005F6119" w:rsidRDefault="005F6119" w:rsidP="000C1FAA"/>
    <w:p w14:paraId="4FD589DC" w14:textId="4E1699C2" w:rsidR="005F6119" w:rsidRDefault="005F6119" w:rsidP="000C1FAA"/>
    <w:p w14:paraId="54158356" w14:textId="585C6E9B" w:rsidR="005F6119" w:rsidRDefault="005F6119" w:rsidP="000C1FAA"/>
    <w:p w14:paraId="6D0C0D84" w14:textId="026F7FA9" w:rsidR="005F6119" w:rsidRDefault="005F6119" w:rsidP="000C1FAA"/>
    <w:p w14:paraId="0A812FDE" w14:textId="19161758" w:rsidR="005F6119" w:rsidRDefault="005F6119" w:rsidP="000C1FAA"/>
    <w:p w14:paraId="7F8A3E35" w14:textId="7581717F" w:rsidR="005F6119" w:rsidRDefault="005F6119" w:rsidP="000C1FAA"/>
    <w:p w14:paraId="01EC0F80" w14:textId="581B4670" w:rsidR="005F6119" w:rsidRDefault="005F6119" w:rsidP="000C1FAA"/>
    <w:p w14:paraId="296A2596" w14:textId="6830AF60" w:rsidR="005F6119" w:rsidRDefault="005F6119" w:rsidP="000C1FAA"/>
    <w:p w14:paraId="2EC4E572" w14:textId="77777777" w:rsidR="005F6119" w:rsidRDefault="005F6119" w:rsidP="000C1FAA"/>
    <w:p w14:paraId="6E2485D6" w14:textId="0A2F4B7F" w:rsidR="000C1FAA" w:rsidRPr="000C1FAA" w:rsidRDefault="000C1FAA" w:rsidP="000C1FAA">
      <w:pPr>
        <w:pStyle w:val="Heading1"/>
      </w:pPr>
      <w:r>
        <w:t>Overview of our development process</w:t>
      </w:r>
    </w:p>
    <w:p w14:paraId="49EA991D" w14:textId="410C92D8" w:rsidR="000C1FAA" w:rsidRDefault="000C1FAA" w:rsidP="000C1FAA">
      <w:pPr>
        <w:spacing w:after="0" w:line="240" w:lineRule="auto"/>
      </w:pPr>
      <w:r>
        <w:t xml:space="preserve">We had three meetings in total for this project from beginning to finish.  </w:t>
      </w:r>
    </w:p>
    <w:p w14:paraId="5016380C" w14:textId="1CDB286D" w:rsidR="000C1FAA" w:rsidRDefault="000C1FAA" w:rsidP="000C1FAA">
      <w:pPr>
        <w:spacing w:after="0" w:line="240" w:lineRule="auto"/>
        <w:contextualSpacing/>
      </w:pPr>
      <w:r>
        <w:t xml:space="preserve">Meeting 1. Decided on the dataset and split the workload </w:t>
      </w:r>
    </w:p>
    <w:p w14:paraId="1EAA91E6" w14:textId="6ECF8E38" w:rsidR="000C1FAA" w:rsidRDefault="000C1FAA" w:rsidP="000C1FAA">
      <w:pPr>
        <w:pStyle w:val="ListParagraph"/>
        <w:numPr>
          <w:ilvl w:val="0"/>
          <w:numId w:val="7"/>
        </w:numPr>
        <w:spacing w:after="0" w:line="240" w:lineRule="auto"/>
      </w:pPr>
      <w:proofErr w:type="spellStart"/>
      <w:r>
        <w:t>Cuiting</w:t>
      </w:r>
      <w:proofErr w:type="spellEnd"/>
      <w:r>
        <w:t>: discover how gender and parent income impact innovation</w:t>
      </w:r>
    </w:p>
    <w:p w14:paraId="2511398E" w14:textId="77777777" w:rsidR="000C1FAA" w:rsidRDefault="000C1FAA" w:rsidP="000C1FAA">
      <w:pPr>
        <w:pStyle w:val="ListParagraph"/>
        <w:numPr>
          <w:ilvl w:val="0"/>
          <w:numId w:val="7"/>
        </w:numPr>
        <w:spacing w:after="0" w:line="240" w:lineRule="auto"/>
      </w:pPr>
      <w:r>
        <w:t xml:space="preserve">Haoyu: find how childhood commuting zone and cohort impact innovation </w:t>
      </w:r>
    </w:p>
    <w:p w14:paraId="48B20EA3" w14:textId="5E7E0EF8" w:rsidR="000C1FAA" w:rsidRDefault="000C1FAA" w:rsidP="000C1FAA">
      <w:pPr>
        <w:spacing w:after="0" w:line="240" w:lineRule="auto"/>
      </w:pPr>
      <w:r>
        <w:t>Meeting 2. Check-in on each other's progress</w:t>
      </w:r>
    </w:p>
    <w:p w14:paraId="5178C222" w14:textId="00F361A4" w:rsidR="000C1FAA" w:rsidRDefault="000C1FAA" w:rsidP="000C1FAA">
      <w:pPr>
        <w:shd w:val="clear" w:color="auto" w:fill="FFFFFF"/>
        <w:spacing w:before="100" w:beforeAutospacing="1" w:after="100" w:afterAutospacing="1" w:line="240" w:lineRule="auto"/>
        <w:contextualSpacing/>
      </w:pPr>
      <w:r>
        <w:t xml:space="preserve">Meeting 3. </w:t>
      </w:r>
    </w:p>
    <w:p w14:paraId="13F58674" w14:textId="77777777" w:rsidR="000C1FAA" w:rsidRDefault="000C1FAA" w:rsidP="000C1FAA">
      <w:pPr>
        <w:shd w:val="clear" w:color="auto" w:fill="FFFFFF"/>
        <w:spacing w:before="100" w:beforeAutospacing="1" w:after="100" w:afterAutospacing="1" w:line="240" w:lineRule="auto"/>
        <w:contextualSpacing/>
      </w:pPr>
    </w:p>
    <w:tbl>
      <w:tblPr>
        <w:tblStyle w:val="GridTable2-Accent5"/>
        <w:tblW w:w="0" w:type="auto"/>
        <w:tblLook w:val="04A0" w:firstRow="1" w:lastRow="0" w:firstColumn="1" w:lastColumn="0" w:noHBand="0" w:noVBand="1"/>
      </w:tblPr>
      <w:tblGrid>
        <w:gridCol w:w="1368"/>
        <w:gridCol w:w="4590"/>
        <w:gridCol w:w="3600"/>
      </w:tblGrid>
      <w:tr w:rsidR="000C1FAA" w14:paraId="185156F8" w14:textId="77777777" w:rsidTr="000C1F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731DE5C" w14:textId="1DC3CF9C" w:rsidR="000C1FAA" w:rsidRDefault="000C1FAA" w:rsidP="005F6119">
            <w:pPr>
              <w:spacing w:before="100" w:beforeAutospacing="1" w:after="100" w:afterAutospacing="1"/>
            </w:pPr>
            <w:r>
              <w:t>Efforts</w:t>
            </w:r>
          </w:p>
        </w:tc>
        <w:tc>
          <w:tcPr>
            <w:tcW w:w="4590" w:type="dxa"/>
          </w:tcPr>
          <w:p w14:paraId="3F2C2C57" w14:textId="77777777" w:rsidR="000C1FAA" w:rsidRDefault="000C1FAA" w:rsidP="005F611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p>
        </w:tc>
        <w:tc>
          <w:tcPr>
            <w:tcW w:w="3600" w:type="dxa"/>
          </w:tcPr>
          <w:p w14:paraId="1CADD2EF" w14:textId="77777777" w:rsidR="000C1FAA" w:rsidRDefault="000C1FAA" w:rsidP="005F6119">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p>
        </w:tc>
      </w:tr>
      <w:tr w:rsidR="000C1FAA" w14:paraId="18B3BBF3" w14:textId="77777777" w:rsidTr="000C1F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03821A26" w14:textId="236242D7" w:rsidR="000C1FAA" w:rsidRDefault="000C1FAA" w:rsidP="000C1FAA">
            <w:pPr>
              <w:spacing w:before="100" w:beforeAutospacing="1" w:after="100" w:afterAutospacing="1"/>
            </w:pPr>
            <w:proofErr w:type="gramStart"/>
            <w:r>
              <w:t>Team Mates</w:t>
            </w:r>
            <w:proofErr w:type="gramEnd"/>
          </w:p>
        </w:tc>
        <w:tc>
          <w:tcPr>
            <w:tcW w:w="4590" w:type="dxa"/>
          </w:tcPr>
          <w:p w14:paraId="3131E42B" w14:textId="45272CBF" w:rsidR="000C1FAA" w:rsidRDefault="000C1FAA" w:rsidP="000C1FA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orking Hours breakdown</w:t>
            </w:r>
          </w:p>
        </w:tc>
        <w:tc>
          <w:tcPr>
            <w:tcW w:w="3600" w:type="dxa"/>
          </w:tcPr>
          <w:p w14:paraId="620B2095" w14:textId="2F683D9C" w:rsidR="000C1FAA" w:rsidRDefault="000C1FAA" w:rsidP="000C1FA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 xml:space="preserve">The aspect </w:t>
            </w:r>
            <w:r w:rsidR="00DB3F48">
              <w:t>of</w:t>
            </w:r>
            <w:r>
              <w:t xml:space="preserve"> spending </w:t>
            </w:r>
            <w:r w:rsidR="00DB3F48">
              <w:t xml:space="preserve">the </w:t>
            </w:r>
            <w:r>
              <w:t>most time</w:t>
            </w:r>
          </w:p>
        </w:tc>
      </w:tr>
      <w:tr w:rsidR="000C1FAA" w14:paraId="7AADBC6C" w14:textId="77777777" w:rsidTr="005F6119">
        <w:trPr>
          <w:trHeight w:val="1165"/>
        </w:trPr>
        <w:tc>
          <w:tcPr>
            <w:cnfStyle w:val="001000000000" w:firstRow="0" w:lastRow="0" w:firstColumn="1" w:lastColumn="0" w:oddVBand="0" w:evenVBand="0" w:oddHBand="0" w:evenHBand="0" w:firstRowFirstColumn="0" w:firstRowLastColumn="0" w:lastRowFirstColumn="0" w:lastRowLastColumn="0"/>
            <w:tcW w:w="1368" w:type="dxa"/>
          </w:tcPr>
          <w:p w14:paraId="423E1692" w14:textId="2E4C27F0" w:rsidR="000C1FAA" w:rsidRDefault="000C1FAA" w:rsidP="000C1FAA">
            <w:pPr>
              <w:spacing w:before="100" w:beforeAutospacing="1" w:after="100" w:afterAutospacing="1"/>
            </w:pPr>
            <w:proofErr w:type="spellStart"/>
            <w:r>
              <w:t>Cuiting</w:t>
            </w:r>
            <w:proofErr w:type="spellEnd"/>
          </w:p>
        </w:tc>
        <w:tc>
          <w:tcPr>
            <w:tcW w:w="4590" w:type="dxa"/>
          </w:tcPr>
          <w:p w14:paraId="62F4A8D7" w14:textId="77777777" w:rsidR="000C1FAA" w:rsidRDefault="000C1FAA" w:rsidP="000C1FA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p>
        </w:tc>
        <w:tc>
          <w:tcPr>
            <w:tcW w:w="3600" w:type="dxa"/>
          </w:tcPr>
          <w:p w14:paraId="5EFE3D16" w14:textId="77777777" w:rsidR="000C1FAA" w:rsidRDefault="000C1FAA" w:rsidP="000C1FAA">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p>
        </w:tc>
      </w:tr>
      <w:tr w:rsidR="000C1FAA" w14:paraId="19789B03" w14:textId="77777777" w:rsidTr="000C1FAA">
        <w:trPr>
          <w:cnfStyle w:val="000000100000" w:firstRow="0" w:lastRow="0" w:firstColumn="0" w:lastColumn="0" w:oddVBand="0" w:evenVBand="0" w:oddHBand="1"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1368" w:type="dxa"/>
          </w:tcPr>
          <w:p w14:paraId="76226B53" w14:textId="11E1083A" w:rsidR="000C1FAA" w:rsidRDefault="000C1FAA" w:rsidP="000C1FAA">
            <w:pPr>
              <w:spacing w:before="100" w:beforeAutospacing="1" w:after="100" w:afterAutospacing="1"/>
            </w:pPr>
            <w:r>
              <w:t>Haoyu</w:t>
            </w:r>
          </w:p>
        </w:tc>
        <w:tc>
          <w:tcPr>
            <w:tcW w:w="4590" w:type="dxa"/>
          </w:tcPr>
          <w:p w14:paraId="6B7C5957" w14:textId="5C3A5C5D" w:rsidR="000C1FAA" w:rsidRDefault="000C1FAA" w:rsidP="000C1FAA">
            <w:pPr>
              <w:spacing w:before="100" w:beforeAutospacing="1" w:after="100" w:afterAutospacing="1"/>
              <w:contextualSpacing/>
              <w:cnfStyle w:val="000000100000" w:firstRow="0" w:lastRow="0" w:firstColumn="0" w:lastColumn="0" w:oddVBand="0" w:evenVBand="0" w:oddHBand="1" w:evenHBand="0" w:firstRowFirstColumn="0" w:firstRowLastColumn="0" w:lastRowFirstColumn="0" w:lastRowLastColumn="0"/>
            </w:pPr>
            <w:r>
              <w:t xml:space="preserve">10/7    Dataset Discover : 3h </w:t>
            </w:r>
          </w:p>
          <w:p w14:paraId="1CCDA1AD" w14:textId="14FACB9A" w:rsidR="000C1FAA" w:rsidRDefault="000C1FAA" w:rsidP="000C1FAA">
            <w:pPr>
              <w:spacing w:before="100" w:beforeAutospacing="1" w:after="100" w:afterAutospacing="1"/>
              <w:contextualSpacing/>
              <w:cnfStyle w:val="000000100000" w:firstRow="0" w:lastRow="0" w:firstColumn="0" w:lastColumn="0" w:oddVBand="0" w:evenVBand="0" w:oddHBand="1" w:evenHBand="0" w:firstRowFirstColumn="0" w:firstRowLastColumn="0" w:lastRowFirstColumn="0" w:lastRowLastColumn="0"/>
            </w:pPr>
            <w:r>
              <w:t>10/8    Meeting #1 + EDA : 5h</w:t>
            </w:r>
          </w:p>
          <w:p w14:paraId="7AE7B459" w14:textId="5DD03EFF" w:rsidR="000C1FAA" w:rsidRDefault="000C1FAA" w:rsidP="000C1FAA">
            <w:pPr>
              <w:spacing w:before="100" w:beforeAutospacing="1" w:after="100" w:afterAutospacing="1"/>
              <w:contextualSpacing/>
              <w:cnfStyle w:val="000000100000" w:firstRow="0" w:lastRow="0" w:firstColumn="0" w:lastColumn="0" w:oddVBand="0" w:evenVBand="0" w:oddHBand="1" w:evenHBand="0" w:firstRowFirstColumn="0" w:firstRowLastColumn="0" w:lastRowFirstColumn="0" w:lastRowLastColumn="0"/>
            </w:pPr>
            <w:r>
              <w:t>10/9    Meeting #2 + Build Interactive App: 4.5h</w:t>
            </w:r>
          </w:p>
          <w:p w14:paraId="43ABE383" w14:textId="7253271D" w:rsidR="000C1FAA" w:rsidRDefault="000C1FAA" w:rsidP="000C1FAA">
            <w:pPr>
              <w:spacing w:before="100" w:beforeAutospacing="1" w:after="100" w:afterAutospacing="1"/>
              <w:contextualSpacing/>
              <w:cnfStyle w:val="000000100000" w:firstRow="0" w:lastRow="0" w:firstColumn="0" w:lastColumn="0" w:oddVBand="0" w:evenVBand="0" w:oddHBand="1" w:evenHBand="0" w:firstRowFirstColumn="0" w:firstRowLastColumn="0" w:lastRowFirstColumn="0" w:lastRowLastColumn="0"/>
            </w:pPr>
            <w:r>
              <w:t>10/10  Improve App + TA: 3h</w:t>
            </w:r>
          </w:p>
          <w:p w14:paraId="217C452B" w14:textId="54F89D9F" w:rsidR="000C1FAA" w:rsidRDefault="000C1FAA" w:rsidP="000C1FAA">
            <w:pPr>
              <w:spacing w:before="100" w:beforeAutospacing="1" w:after="100" w:afterAutospacing="1"/>
              <w:contextualSpacing/>
              <w:cnfStyle w:val="000000100000" w:firstRow="0" w:lastRow="0" w:firstColumn="0" w:lastColumn="0" w:oddVBand="0" w:evenVBand="0" w:oddHBand="1" w:evenHBand="0" w:firstRowFirstColumn="0" w:firstRowLastColumn="0" w:lastRowFirstColumn="0" w:lastRowLastColumn="0"/>
            </w:pPr>
            <w:r>
              <w:t>10/11  Improve App + Writeup: 4h</w:t>
            </w:r>
          </w:p>
        </w:tc>
        <w:tc>
          <w:tcPr>
            <w:tcW w:w="3600" w:type="dxa"/>
          </w:tcPr>
          <w:p w14:paraId="37763965" w14:textId="77777777" w:rsidR="000C1FAA" w:rsidRDefault="000C1FAA" w:rsidP="000C1FAA">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p>
        </w:tc>
      </w:tr>
    </w:tbl>
    <w:p w14:paraId="565AA13C" w14:textId="7F3487ED" w:rsidR="00CD3BF8" w:rsidRDefault="00CD3BF8">
      <w:pPr>
        <w:rPr>
          <w:rFonts w:ascii="Lato" w:eastAsia="Times New Roman" w:hAnsi="Lato" w:cs="Times New Roman"/>
          <w:b/>
          <w:bCs/>
          <w:color w:val="000000"/>
          <w:sz w:val="24"/>
          <w:szCs w:val="24"/>
        </w:rPr>
      </w:pPr>
    </w:p>
    <w:p w14:paraId="56CDFDF5" w14:textId="502703E3" w:rsidR="00041833" w:rsidRDefault="000C1FAA" w:rsidP="000C1FAA">
      <w:pPr>
        <w:pStyle w:val="Heading1"/>
      </w:pPr>
      <w:r>
        <w:t>Insights Summary</w:t>
      </w:r>
    </w:p>
    <w:p w14:paraId="611A8A06" w14:textId="576ED937" w:rsidR="000C1FAA" w:rsidRDefault="000C1FAA" w:rsidP="000C1FAA">
      <w:r>
        <w:t>The neighborhood does impact innovation in America. East and West coast have higher invention rates than other parts of the U.S.  Based on the interactive charts from our app, Vermont is the 1</w:t>
      </w:r>
      <w:r w:rsidRPr="000C1FAA">
        <w:rPr>
          <w:vertAlign w:val="superscript"/>
        </w:rPr>
        <w:t>st</w:t>
      </w:r>
      <w:r>
        <w:t xml:space="preserve"> inventor state in the U.S.  Massachusetts ranks 2</w:t>
      </w:r>
      <w:r w:rsidRPr="000C1FAA">
        <w:rPr>
          <w:vertAlign w:val="superscript"/>
        </w:rPr>
        <w:t>nd</w:t>
      </w:r>
      <w:r>
        <w:t xml:space="preserve"> place with a focus on the Drugs and Medical patent category. The outstanding performance in the Computers and Communications field wins California 3</w:t>
      </w:r>
      <w:r w:rsidRPr="000C1FAA">
        <w:rPr>
          <w:vertAlign w:val="superscript"/>
        </w:rPr>
        <w:t>rd</w:t>
      </w:r>
      <w:r>
        <w:t xml:space="preserve"> place. </w:t>
      </w:r>
    </w:p>
    <w:p w14:paraId="4D85DFDF" w14:textId="77777777" w:rsidR="00ED48D4" w:rsidRDefault="00ED48D4" w:rsidP="000C1FAA">
      <w:r>
        <w:t>F</w:t>
      </w:r>
      <w:r w:rsidR="000C1FAA">
        <w:t xml:space="preserve">un facts: </w:t>
      </w:r>
    </w:p>
    <w:p w14:paraId="528FFFA0" w14:textId="0E5D3410" w:rsidR="000C1FAA" w:rsidRPr="00ED48D4" w:rsidRDefault="000C1FAA" w:rsidP="00ED48D4">
      <w:pPr>
        <w:pStyle w:val="ListParagraph"/>
        <w:numPr>
          <w:ilvl w:val="0"/>
          <w:numId w:val="8"/>
        </w:numPr>
      </w:pPr>
      <w:r>
        <w:t xml:space="preserve">The birth year </w:t>
      </w:r>
      <w:r w:rsidR="005F6119">
        <w:t xml:space="preserve">between </w:t>
      </w:r>
      <w:r>
        <w:t xml:space="preserve">1960 </w:t>
      </w:r>
      <w:r w:rsidR="005F6119">
        <w:t>and</w:t>
      </w:r>
      <w:r>
        <w:t xml:space="preserve"> 1965 has the highest average number of patent grants per individual; </w:t>
      </w:r>
      <w:r w:rsidRPr="000C1FAA">
        <w:t xml:space="preserve">Inventors aged around 40 are most productive based on the average number of patent grants per individual </w:t>
      </w:r>
      <w:r w:rsidRPr="00ED48D4">
        <w:rPr>
          <w:rFonts w:ascii="Segoe UI Emoji" w:hAnsi="Segoe UI Emoji" w:cs="Segoe UI Emoji"/>
        </w:rPr>
        <w:t>😎</w:t>
      </w:r>
      <w:r w:rsidRPr="00ED48D4">
        <w:rPr>
          <w:rFonts w:ascii="Segoe UI Emoji" w:hAnsi="Segoe UI Emoji" w:cs="Segoe UI Emoji"/>
        </w:rPr>
        <w:t xml:space="preserve">. </w:t>
      </w:r>
    </w:p>
    <w:p w14:paraId="28A31245" w14:textId="0463AD30" w:rsidR="00ED48D4" w:rsidRPr="000C1FAA" w:rsidRDefault="00ED48D4" w:rsidP="00ED48D4">
      <w:pPr>
        <w:pStyle w:val="ListParagraph"/>
        <w:numPr>
          <w:ilvl w:val="0"/>
          <w:numId w:val="8"/>
        </w:numPr>
      </w:pPr>
      <w:r>
        <w:rPr>
          <w:rFonts w:ascii="Segoe UI Emoji" w:hAnsi="Segoe UI Emoji" w:cs="Segoe UI Emoji"/>
        </w:rPr>
        <w:t xml:space="preserve">Childhood commuting zone </w:t>
      </w:r>
      <w:r w:rsidRPr="00ED48D4">
        <w:rPr>
          <w:rFonts w:ascii="Segoe UI Emoji" w:hAnsi="Segoe UI Emoji" w:cs="Segoe UI Emoji"/>
          <w:u w:val="single"/>
        </w:rPr>
        <w:t>Oak Bluffs, MA</w:t>
      </w:r>
      <w:r>
        <w:rPr>
          <w:rFonts w:ascii="Segoe UI Emoji" w:hAnsi="Segoe UI Emoji" w:cs="Segoe UI Emoji"/>
        </w:rPr>
        <w:t xml:space="preserve">, has the highest share of children who patent in the technology category and have total patent citations in the top 5% of their birth cohort. </w:t>
      </w:r>
    </w:p>
    <w:sectPr w:rsidR="00ED48D4" w:rsidRPr="000C1F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Lato">
    <w:charset w:val="00"/>
    <w:family w:val="swiss"/>
    <w:pitch w:val="variable"/>
    <w:sig w:usb0="E10002FF" w:usb1="5000ECF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09CF"/>
    <w:multiLevelType w:val="hybridMultilevel"/>
    <w:tmpl w:val="FD10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718CC"/>
    <w:multiLevelType w:val="hybridMultilevel"/>
    <w:tmpl w:val="044889AE"/>
    <w:lvl w:ilvl="0" w:tplc="7BB8B09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D0FBD"/>
    <w:multiLevelType w:val="hybridMultilevel"/>
    <w:tmpl w:val="DCAE9DF0"/>
    <w:lvl w:ilvl="0" w:tplc="068ED1AA">
      <w:numFmt w:val="bullet"/>
      <w:lvlText w:val=""/>
      <w:lvlJc w:val="left"/>
      <w:pPr>
        <w:ind w:left="1358" w:hanging="360"/>
      </w:pPr>
      <w:rPr>
        <w:rFonts w:ascii="Wingdings" w:eastAsiaTheme="minorEastAsia" w:hAnsi="Wingdings" w:cstheme="minorBidi"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3" w15:restartNumberingAfterBreak="0">
    <w:nsid w:val="237A357A"/>
    <w:multiLevelType w:val="hybridMultilevel"/>
    <w:tmpl w:val="157EC4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2913295"/>
    <w:multiLevelType w:val="hybridMultilevel"/>
    <w:tmpl w:val="7C7AD440"/>
    <w:lvl w:ilvl="0" w:tplc="7BB8B096">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C5257"/>
    <w:multiLevelType w:val="multilevel"/>
    <w:tmpl w:val="51A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135D01"/>
    <w:multiLevelType w:val="multilevel"/>
    <w:tmpl w:val="51A8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836347"/>
    <w:multiLevelType w:val="hybridMultilevel"/>
    <w:tmpl w:val="5A200704"/>
    <w:lvl w:ilvl="0" w:tplc="44BA255A">
      <w:numFmt w:val="bullet"/>
      <w:lvlText w:val=""/>
      <w:lvlJc w:val="left"/>
      <w:pPr>
        <w:ind w:left="1358" w:hanging="360"/>
      </w:pPr>
      <w:rPr>
        <w:rFonts w:ascii="Wingdings" w:eastAsiaTheme="minorEastAsia" w:hAnsi="Wingdings" w:cstheme="minorBidi"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num w:numId="1" w16cid:durableId="1325472550">
    <w:abstractNumId w:val="1"/>
  </w:num>
  <w:num w:numId="2" w16cid:durableId="1678576301">
    <w:abstractNumId w:val="4"/>
  </w:num>
  <w:num w:numId="3" w16cid:durableId="1490950322">
    <w:abstractNumId w:val="3"/>
  </w:num>
  <w:num w:numId="4" w16cid:durableId="1438066760">
    <w:abstractNumId w:val="6"/>
  </w:num>
  <w:num w:numId="5" w16cid:durableId="540479313">
    <w:abstractNumId w:val="5"/>
  </w:num>
  <w:num w:numId="6" w16cid:durableId="558176478">
    <w:abstractNumId w:val="7"/>
  </w:num>
  <w:num w:numId="7" w16cid:durableId="147602158">
    <w:abstractNumId w:val="2"/>
  </w:num>
  <w:num w:numId="8" w16cid:durableId="1027759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sDQ3tDCzNDeyNDQ3NzBV0lEKTi0uzszPAykwrgUA6btdOSwAAAA="/>
  </w:docVars>
  <w:rsids>
    <w:rsidRoot w:val="00700E3F"/>
    <w:rsid w:val="00041833"/>
    <w:rsid w:val="0008576F"/>
    <w:rsid w:val="000C1FAA"/>
    <w:rsid w:val="002C7108"/>
    <w:rsid w:val="003134AA"/>
    <w:rsid w:val="003242CF"/>
    <w:rsid w:val="003347AC"/>
    <w:rsid w:val="004D39A6"/>
    <w:rsid w:val="00507403"/>
    <w:rsid w:val="005E381C"/>
    <w:rsid w:val="005F6119"/>
    <w:rsid w:val="00700E3F"/>
    <w:rsid w:val="007424B3"/>
    <w:rsid w:val="00A46DDB"/>
    <w:rsid w:val="00CD3BF8"/>
    <w:rsid w:val="00D034B0"/>
    <w:rsid w:val="00DB3F48"/>
    <w:rsid w:val="00EC29F6"/>
    <w:rsid w:val="00EC413C"/>
    <w:rsid w:val="00ED48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19155"/>
  <w15:chartTrackingRefBased/>
  <w15:docId w15:val="{2E00AED8-876C-45EE-95AB-C749330F0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10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C71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034B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10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C7108"/>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2C71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710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C7108"/>
    <w:pPr>
      <w:ind w:left="720"/>
      <w:contextualSpacing/>
    </w:pPr>
  </w:style>
  <w:style w:type="character" w:styleId="Strong">
    <w:name w:val="Strong"/>
    <w:basedOn w:val="DefaultParagraphFont"/>
    <w:uiPriority w:val="22"/>
    <w:qFormat/>
    <w:rsid w:val="00CD3BF8"/>
    <w:rPr>
      <w:b/>
      <w:bCs/>
    </w:rPr>
  </w:style>
  <w:style w:type="character" w:customStyle="1" w:styleId="Heading3Char">
    <w:name w:val="Heading 3 Char"/>
    <w:basedOn w:val="DefaultParagraphFont"/>
    <w:link w:val="Heading3"/>
    <w:uiPriority w:val="9"/>
    <w:rsid w:val="00D034B0"/>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D034B0"/>
    <w:rPr>
      <w:color w:val="0000FF" w:themeColor="hyperlink"/>
      <w:u w:val="single"/>
    </w:rPr>
  </w:style>
  <w:style w:type="character" w:styleId="UnresolvedMention">
    <w:name w:val="Unresolved Mention"/>
    <w:basedOn w:val="DefaultParagraphFont"/>
    <w:uiPriority w:val="99"/>
    <w:semiHidden/>
    <w:unhideWhenUsed/>
    <w:rsid w:val="00D034B0"/>
    <w:rPr>
      <w:color w:val="605E5C"/>
      <w:shd w:val="clear" w:color="auto" w:fill="E1DFDD"/>
    </w:rPr>
  </w:style>
  <w:style w:type="table" w:styleId="TableGrid">
    <w:name w:val="Table Grid"/>
    <w:basedOn w:val="TableNormal"/>
    <w:uiPriority w:val="59"/>
    <w:rsid w:val="000C1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C1FA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0C1F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0C1FAA"/>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39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pportunityinsights.or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yu Wang</dc:creator>
  <cp:keywords/>
  <dc:description/>
  <cp:lastModifiedBy>Haoyu Wang</cp:lastModifiedBy>
  <cp:revision>2</cp:revision>
  <dcterms:created xsi:type="dcterms:W3CDTF">2022-10-12T01:50:00Z</dcterms:created>
  <dcterms:modified xsi:type="dcterms:W3CDTF">2022-10-12T01:50:00Z</dcterms:modified>
</cp:coreProperties>
</file>